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2710cbf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o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5135b726-274e-4229-bd3f-c293ae9933c5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30T17:07:35Z</dcterms:created>
  <dcterms:modified xsi:type="dcterms:W3CDTF">2023-06-30T17:0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